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lin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1-(1,2,3,4,5,6,7,8-octahydro-2,3,8,8-tetramethyl-2-naphthyl)ethan-1-one, CITRONELLOL, HYDROXYCITRONELLAL.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126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500 mg/kg bodyweight)</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9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5,6,7,8-tetrahydro-3,5,5,6,8,8-hex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506-02-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6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Spicy. Powdered. Vanilla.</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1,3,4,6,7,8-hexahydro-4,6,6,7,8,8-hexamethylindeno[5,6-c]pyran (1222-05-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5.04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2000 mg/kg bodyweig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bodyweight Animal: rat, Guideline: OECD Guideline 410 (Repeated Dose Dermal Toxicity: 21/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tronellol (106-22-9)</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bodyweight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dust/mist/fum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l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1,3,4,6,7,8-hexahydro-4,6,6,7,8,8-hexamethylindeno[5,6-c]pyran (1222-05-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0.95 mg/l Test organisms (species): Oryzias latipe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194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tronellol (106-22-9)</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6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7.4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l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5,6,7,8-tetrahydro-3,5,5,6,8,8-hexamethyl-2-naphthyl)ethan-1-one (1506-02-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benzoate ; citronellol ; 7-hydroxycitronell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1,3,4,6,7,8-hexahydro-4,6,6,7,8,8-hexamethylindeno[5,6-c]pyran ; benz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1-(1,2,3,4,5,6,7,8-octahydro-2,3,8,8-tetramethyl-2-naphthyl)ethan-1-one, CITRONELLOL, HYDROXYCITRONELLAL.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l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l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A9B0AD9-6488-45CC-9E29-E3E8846EAAF2}"/>
</file>

<file path=customXml/itemProps3.xml><?xml version="1.0" encoding="utf-8"?>
<ds:datastoreItem xmlns:ds="http://schemas.openxmlformats.org/officeDocument/2006/customXml" ds:itemID="{F9273517-6DA9-4A37-804C-F20C1629D3E4}"/>
</file>

<file path=customXml/itemProps4.xml><?xml version="1.0" encoding="utf-8"?>
<ds:datastoreItem xmlns:ds="http://schemas.openxmlformats.org/officeDocument/2006/customXml" ds:itemID="{DF0FF6FA-577C-4B27-AF8B-D06349D1308B}"/>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